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B226B7" w14:textId="67181FBC" w:rsidR="00E30DF3" w:rsidRPr="009C5DEE" w:rsidRDefault="009C5DEE" w:rsidP="009C5DEE">
      <w:pPr>
        <w:jc w:val="center"/>
        <w:rPr>
          <w:b/>
          <w:bCs/>
        </w:rPr>
      </w:pPr>
      <w:r w:rsidRPr="009C5DEE">
        <w:rPr>
          <w:b/>
          <w:bCs/>
        </w:rPr>
        <w:t>SPSS Code Experiment 1</w:t>
      </w:r>
    </w:p>
    <w:p w14:paraId="73A9D3E5" w14:textId="77777777" w:rsidR="009C5DEE" w:rsidRDefault="009C5DEE" w:rsidP="00835FDE"/>
    <w:p w14:paraId="6B3285F0" w14:textId="72384487" w:rsidR="00835FDE" w:rsidRDefault="00835FDE" w:rsidP="00835FDE">
      <w:commentRangeStart w:id="0"/>
      <w:r>
        <w:t xml:space="preserve">SORT </w:t>
      </w:r>
      <w:proofErr w:type="gramStart"/>
      <w:r>
        <w:t>CASES  BY</w:t>
      </w:r>
      <w:proofErr w:type="gramEnd"/>
      <w:r>
        <w:t xml:space="preserve"> </w:t>
      </w:r>
      <w:proofErr w:type="spellStart"/>
      <w:r>
        <w:t>Animacytype</w:t>
      </w:r>
      <w:proofErr w:type="spellEnd"/>
      <w:r>
        <w:t>.</w:t>
      </w:r>
    </w:p>
    <w:p w14:paraId="0C494938" w14:textId="77777777" w:rsidR="00835FDE" w:rsidRDefault="00835FDE" w:rsidP="00835FDE">
      <w:r>
        <w:t xml:space="preserve">SPLIT FILE LAYERED BY </w:t>
      </w:r>
      <w:proofErr w:type="spellStart"/>
      <w:r>
        <w:t>Animacytype</w:t>
      </w:r>
      <w:proofErr w:type="spellEnd"/>
      <w:r>
        <w:t>.</w:t>
      </w:r>
    </w:p>
    <w:p w14:paraId="728A94B9" w14:textId="77777777" w:rsidR="00835FDE" w:rsidRDefault="00835FDE" w:rsidP="00835FDE"/>
    <w:p w14:paraId="497883EE" w14:textId="77777777" w:rsidR="00835FDE" w:rsidRDefault="00835FDE" w:rsidP="00835FDE">
      <w:r>
        <w:t>GRAPH</w:t>
      </w:r>
    </w:p>
    <w:p w14:paraId="2F6A0BB7" w14:textId="77777777" w:rsidR="00835FDE" w:rsidRDefault="00835FDE" w:rsidP="00835FDE">
      <w:r>
        <w:t xml:space="preserve">  /HISTOGRAM(NORMAL)=</w:t>
      </w:r>
      <w:proofErr w:type="spellStart"/>
      <w:r>
        <w:t>response_R</w:t>
      </w:r>
      <w:proofErr w:type="spellEnd"/>
      <w:r>
        <w:t>.</w:t>
      </w:r>
    </w:p>
    <w:commentRangeEnd w:id="0"/>
    <w:p w14:paraId="6C6196CF" w14:textId="5FE3022C" w:rsidR="00835FDE" w:rsidRDefault="00E30DF3" w:rsidP="00835FDE">
      <w:r>
        <w:rPr>
          <w:rStyle w:val="Kommentarzeichen"/>
        </w:rPr>
        <w:commentReference w:id="0"/>
      </w:r>
    </w:p>
    <w:p w14:paraId="76E36ABF" w14:textId="77777777" w:rsidR="00835FDE" w:rsidRDefault="00835FDE" w:rsidP="00835FDE">
      <w:r>
        <w:t>SPLIT FILE OFF.</w:t>
      </w:r>
    </w:p>
    <w:p w14:paraId="0D8322CB" w14:textId="77777777" w:rsidR="00835FDE" w:rsidRDefault="00835FDE" w:rsidP="00835FDE"/>
    <w:p w14:paraId="7ADA6D88" w14:textId="77777777" w:rsidR="00835FDE" w:rsidRDefault="00835FDE" w:rsidP="00835FDE">
      <w:commentRangeStart w:id="1"/>
      <w:r>
        <w:t>GRAPH</w:t>
      </w:r>
    </w:p>
    <w:p w14:paraId="28A8E58E" w14:textId="77777777" w:rsidR="00835FDE" w:rsidRDefault="00835FDE" w:rsidP="00835FDE">
      <w:r>
        <w:t xml:space="preserve">  /HISTOGRAM(NORMAL)=</w:t>
      </w:r>
      <w:proofErr w:type="spellStart"/>
      <w:r>
        <w:t>logRT</w:t>
      </w:r>
      <w:proofErr w:type="spellEnd"/>
      <w:r>
        <w:t>.</w:t>
      </w:r>
      <w:commentRangeEnd w:id="1"/>
      <w:r w:rsidR="00E30DF3">
        <w:rPr>
          <w:rStyle w:val="Kommentarzeichen"/>
        </w:rPr>
        <w:commentReference w:id="1"/>
      </w:r>
    </w:p>
    <w:p w14:paraId="727B48D5" w14:textId="77777777" w:rsidR="00835FDE" w:rsidRDefault="00835FDE" w:rsidP="00835FDE"/>
    <w:p w14:paraId="7EA601D2" w14:textId="77777777" w:rsidR="00835FDE" w:rsidRDefault="00835FDE" w:rsidP="00835FDE">
      <w:commentRangeStart w:id="2"/>
      <w:r>
        <w:t>REGRESSION</w:t>
      </w:r>
    </w:p>
    <w:p w14:paraId="41A0CB9A" w14:textId="77777777" w:rsidR="00835FDE" w:rsidRDefault="00835FDE" w:rsidP="00835FDE">
      <w:r>
        <w:t xml:space="preserve">  /MISSING LISTWISE</w:t>
      </w:r>
    </w:p>
    <w:p w14:paraId="50AFA597" w14:textId="77777777" w:rsidR="00835FDE" w:rsidRDefault="00835FDE" w:rsidP="00835FDE">
      <w:r>
        <w:t xml:space="preserve">  /STATISTICS COEFF OUTS R ANOVA</w:t>
      </w:r>
    </w:p>
    <w:p w14:paraId="7D70791A" w14:textId="77777777" w:rsidR="00835FDE" w:rsidRDefault="00835FDE" w:rsidP="00835FDE">
      <w:r>
        <w:t xml:space="preserve">  /CRITERIA=</w:t>
      </w:r>
      <w:proofErr w:type="gramStart"/>
      <w:r>
        <w:t>PIN(</w:t>
      </w:r>
      <w:proofErr w:type="gramEnd"/>
      <w:r>
        <w:t>.05) POUT(.10)</w:t>
      </w:r>
    </w:p>
    <w:p w14:paraId="5EE2E62F" w14:textId="77777777" w:rsidR="00835FDE" w:rsidRDefault="00835FDE" w:rsidP="00835FDE">
      <w:r>
        <w:t xml:space="preserve">  /NOORIGIN </w:t>
      </w:r>
    </w:p>
    <w:p w14:paraId="41A59023" w14:textId="77777777" w:rsidR="00835FDE" w:rsidRDefault="00835FDE" w:rsidP="00835FDE">
      <w:r>
        <w:t xml:space="preserve">  /DEPENDENT </w:t>
      </w:r>
      <w:proofErr w:type="spellStart"/>
      <w:r>
        <w:t>logRT</w:t>
      </w:r>
      <w:proofErr w:type="spellEnd"/>
    </w:p>
    <w:p w14:paraId="07975A3F" w14:textId="1B570187" w:rsidR="00835FDE" w:rsidRDefault="00835FDE" w:rsidP="00835FDE">
      <w:r>
        <w:t xml:space="preserve">  /METHOD=ENTER </w:t>
      </w:r>
      <w:proofErr w:type="spellStart"/>
      <w:r>
        <w:t>wordlength</w:t>
      </w:r>
      <w:proofErr w:type="spellEnd"/>
      <w:r>
        <w:t>.</w:t>
      </w:r>
      <w:commentRangeEnd w:id="2"/>
      <w:r w:rsidR="00E30DF3">
        <w:rPr>
          <w:rStyle w:val="Kommentarzeichen"/>
        </w:rPr>
        <w:commentReference w:id="2"/>
      </w:r>
    </w:p>
    <w:p w14:paraId="73E2587A" w14:textId="4D69489D" w:rsidR="00835FDE" w:rsidRDefault="00835FDE" w:rsidP="00835FDE"/>
    <w:p w14:paraId="5B139875" w14:textId="71B081DF" w:rsidR="00835FDE" w:rsidRDefault="00835FDE" w:rsidP="00835FDE">
      <w:commentRangeStart w:id="3"/>
      <w:r>
        <w:t>RECODE response (</w:t>
      </w:r>
      <w:r>
        <w:t xml:space="preserve">1=7) (2=6) (3=5) (4=4) (5=3) (6=2) (7=1) INTO </w:t>
      </w:r>
      <w:proofErr w:type="spellStart"/>
      <w:r>
        <w:t>response_R</w:t>
      </w:r>
      <w:proofErr w:type="spellEnd"/>
      <w:r>
        <w:t>.</w:t>
      </w:r>
    </w:p>
    <w:p w14:paraId="14A619C4" w14:textId="2976BF61" w:rsidR="00835FDE" w:rsidRDefault="00835FDE" w:rsidP="00835FDE">
      <w:r>
        <w:t>EXECUTE</w:t>
      </w:r>
      <w:r>
        <w:t>.</w:t>
      </w:r>
      <w:commentRangeEnd w:id="3"/>
      <w:r w:rsidR="00E30DF3">
        <w:rPr>
          <w:rStyle w:val="Kommentarzeichen"/>
        </w:rPr>
        <w:commentReference w:id="3"/>
      </w:r>
    </w:p>
    <w:p w14:paraId="74C11D25" w14:textId="77777777" w:rsidR="00835FDE" w:rsidRDefault="00835FDE" w:rsidP="00835FDE"/>
    <w:p w14:paraId="2F881D56" w14:textId="77777777" w:rsidR="00835FDE" w:rsidRDefault="00835FDE" w:rsidP="00835FDE">
      <w:commentRangeStart w:id="4"/>
      <w:r>
        <w:t>GRAPH</w:t>
      </w:r>
    </w:p>
    <w:p w14:paraId="13DA40B0" w14:textId="77777777" w:rsidR="00835FDE" w:rsidRDefault="00835FDE" w:rsidP="00835FDE">
      <w:r>
        <w:t xml:space="preserve">  /BAR(SIMPLE)=</w:t>
      </w:r>
      <w:proofErr w:type="gramStart"/>
      <w:r>
        <w:t>MEAN(</w:t>
      </w:r>
      <w:proofErr w:type="spellStart"/>
      <w:proofErr w:type="gramEnd"/>
      <w:r>
        <w:t>logRT</w:t>
      </w:r>
      <w:proofErr w:type="spellEnd"/>
      <w:r>
        <w:t xml:space="preserve">) BY </w:t>
      </w:r>
      <w:proofErr w:type="spellStart"/>
      <w:r>
        <w:t>response_R</w:t>
      </w:r>
      <w:commentRangeEnd w:id="4"/>
      <w:proofErr w:type="spellEnd"/>
      <w:r w:rsidR="00E30DF3">
        <w:rPr>
          <w:rStyle w:val="Kommentarzeichen"/>
        </w:rPr>
        <w:commentReference w:id="4"/>
      </w:r>
      <w:r>
        <w:t>.</w:t>
      </w:r>
    </w:p>
    <w:p w14:paraId="36F06E9D" w14:textId="77777777" w:rsidR="00835FDE" w:rsidRDefault="00835FDE" w:rsidP="00835FDE"/>
    <w:p w14:paraId="40D04C3C" w14:textId="77777777" w:rsidR="00835FDE" w:rsidRDefault="00835FDE" w:rsidP="00835FDE">
      <w:commentRangeStart w:id="5"/>
      <w:r>
        <w:t xml:space="preserve">UNIANOVA </w:t>
      </w:r>
      <w:proofErr w:type="spellStart"/>
      <w:r>
        <w:t>logRT</w:t>
      </w:r>
      <w:proofErr w:type="spellEnd"/>
      <w:r>
        <w:t xml:space="preserve"> BY </w:t>
      </w:r>
      <w:proofErr w:type="spellStart"/>
      <w:r>
        <w:t>response_R</w:t>
      </w:r>
      <w:proofErr w:type="spellEnd"/>
    </w:p>
    <w:p w14:paraId="1209736A" w14:textId="77777777" w:rsidR="00835FDE" w:rsidRDefault="00835FDE" w:rsidP="00835FDE">
      <w:r>
        <w:t xml:space="preserve">  /METHOD=</w:t>
      </w:r>
      <w:proofErr w:type="gramStart"/>
      <w:r>
        <w:t>SSTYPE(</w:t>
      </w:r>
      <w:proofErr w:type="gramEnd"/>
      <w:r>
        <w:t>3)</w:t>
      </w:r>
    </w:p>
    <w:p w14:paraId="0F9D6647" w14:textId="77777777" w:rsidR="00835FDE" w:rsidRDefault="00835FDE" w:rsidP="00835FDE">
      <w:r>
        <w:t xml:space="preserve">  /INTERCEPT=INCLUDE</w:t>
      </w:r>
    </w:p>
    <w:p w14:paraId="2469712F" w14:textId="77777777" w:rsidR="00835FDE" w:rsidRDefault="00835FDE" w:rsidP="00835FDE">
      <w:r>
        <w:t xml:space="preserve">  /POSTHOC=</w:t>
      </w:r>
      <w:proofErr w:type="spellStart"/>
      <w:r>
        <w:t>response_R</w:t>
      </w:r>
      <w:proofErr w:type="spellEnd"/>
      <w:r>
        <w:t xml:space="preserve">(TUKEY) </w:t>
      </w:r>
    </w:p>
    <w:p w14:paraId="7C27E52C" w14:textId="77777777" w:rsidR="00835FDE" w:rsidRDefault="00835FDE" w:rsidP="00835FDE">
      <w:r>
        <w:t xml:space="preserve">  /CRITERIA=</w:t>
      </w:r>
      <w:proofErr w:type="gramStart"/>
      <w:r>
        <w:t>ALPHA(</w:t>
      </w:r>
      <w:proofErr w:type="gramEnd"/>
      <w:r>
        <w:t>0.05)</w:t>
      </w:r>
    </w:p>
    <w:p w14:paraId="218FC5AB" w14:textId="77777777" w:rsidR="00835FDE" w:rsidRDefault="00835FDE" w:rsidP="00835FDE">
      <w:r>
        <w:t xml:space="preserve">  /DESIGN=</w:t>
      </w:r>
      <w:proofErr w:type="spellStart"/>
      <w:r>
        <w:t>response_R</w:t>
      </w:r>
      <w:proofErr w:type="spellEnd"/>
      <w:r>
        <w:t>.</w:t>
      </w:r>
      <w:commentRangeEnd w:id="5"/>
      <w:r w:rsidR="00E30DF3">
        <w:rPr>
          <w:rStyle w:val="Kommentarzeichen"/>
        </w:rPr>
        <w:commentReference w:id="5"/>
      </w:r>
    </w:p>
    <w:p w14:paraId="239EEE31" w14:textId="77777777" w:rsidR="00835FDE" w:rsidRDefault="00835FDE" w:rsidP="00835FDE"/>
    <w:p w14:paraId="232482B4" w14:textId="77777777" w:rsidR="00835FDE" w:rsidRDefault="00835FDE" w:rsidP="00835FDE">
      <w:commentRangeStart w:id="6"/>
      <w:r>
        <w:t xml:space="preserve">ONEWAY </w:t>
      </w:r>
      <w:proofErr w:type="spellStart"/>
      <w:r>
        <w:t>logRT</w:t>
      </w:r>
      <w:proofErr w:type="spellEnd"/>
      <w:r>
        <w:t xml:space="preserve"> BY </w:t>
      </w:r>
      <w:proofErr w:type="spellStart"/>
      <w:r>
        <w:t>response_R</w:t>
      </w:r>
      <w:proofErr w:type="spellEnd"/>
    </w:p>
    <w:p w14:paraId="4AB6F002" w14:textId="77777777" w:rsidR="00835FDE" w:rsidRDefault="00835FDE" w:rsidP="00835FDE">
      <w:r>
        <w:t xml:space="preserve">  /STATISTICS BROWNFORSYTHE WELCH </w:t>
      </w:r>
    </w:p>
    <w:p w14:paraId="6722548A" w14:textId="77777777" w:rsidR="00835FDE" w:rsidRDefault="00835FDE" w:rsidP="00835FDE">
      <w:r>
        <w:t xml:space="preserve">  /MISSING ANALYSIS.</w:t>
      </w:r>
      <w:commentRangeEnd w:id="6"/>
      <w:r w:rsidR="00E30DF3">
        <w:rPr>
          <w:rStyle w:val="Kommentarzeichen"/>
        </w:rPr>
        <w:commentReference w:id="6"/>
      </w:r>
    </w:p>
    <w:p w14:paraId="2B122DD7" w14:textId="77777777" w:rsidR="00835FDE" w:rsidRDefault="00835FDE" w:rsidP="00835FDE"/>
    <w:p w14:paraId="737566AC" w14:textId="77777777" w:rsidR="00835FDE" w:rsidRDefault="00835FDE" w:rsidP="00835FDE">
      <w:commentRangeStart w:id="7"/>
      <w:r>
        <w:t xml:space="preserve">RECODE </w:t>
      </w:r>
      <w:proofErr w:type="spellStart"/>
      <w:r>
        <w:t>Animacytype</w:t>
      </w:r>
      <w:proofErr w:type="spellEnd"/>
      <w:r>
        <w:t xml:space="preserve"> ('Animal'=1) ('Human'=2) ('Plant'=3) ('Object'=4) ('Robot'=5) ('word'=6) </w:t>
      </w:r>
    </w:p>
    <w:p w14:paraId="79F0BEF4" w14:textId="77777777" w:rsidR="00835FDE" w:rsidRDefault="00835FDE" w:rsidP="00835FDE">
      <w:r>
        <w:t xml:space="preserve">    (ELSE=SYSMIS) INTO </w:t>
      </w:r>
      <w:proofErr w:type="spellStart"/>
      <w:r>
        <w:t>Animacy_RC</w:t>
      </w:r>
      <w:proofErr w:type="spellEnd"/>
      <w:r>
        <w:t>.</w:t>
      </w:r>
    </w:p>
    <w:p w14:paraId="23DA9B31" w14:textId="77777777" w:rsidR="00835FDE" w:rsidRDefault="00835FDE" w:rsidP="00835FDE">
      <w:r>
        <w:t>EXECUTE.</w:t>
      </w:r>
      <w:commentRangeEnd w:id="7"/>
      <w:r w:rsidR="00E30DF3">
        <w:rPr>
          <w:rStyle w:val="Kommentarzeichen"/>
        </w:rPr>
        <w:commentReference w:id="7"/>
      </w:r>
    </w:p>
    <w:p w14:paraId="148066B8" w14:textId="77777777" w:rsidR="00835FDE" w:rsidRDefault="00835FDE" w:rsidP="00835FDE"/>
    <w:p w14:paraId="1CF15200" w14:textId="77777777" w:rsidR="00835FDE" w:rsidRDefault="00835FDE" w:rsidP="00835FDE">
      <w:commentRangeStart w:id="8"/>
      <w:r>
        <w:t xml:space="preserve">ONEWAY </w:t>
      </w:r>
      <w:proofErr w:type="spellStart"/>
      <w:r>
        <w:t>logRT</w:t>
      </w:r>
      <w:proofErr w:type="spellEnd"/>
      <w:r>
        <w:t xml:space="preserve"> BY </w:t>
      </w:r>
      <w:proofErr w:type="spellStart"/>
      <w:r>
        <w:t>Animacy_RC</w:t>
      </w:r>
      <w:proofErr w:type="spellEnd"/>
    </w:p>
    <w:p w14:paraId="70E38378" w14:textId="77777777" w:rsidR="00835FDE" w:rsidRDefault="00835FDE" w:rsidP="00835FDE">
      <w:r>
        <w:t xml:space="preserve">  /STATISTICS BROWNFORSYTHE WELCH </w:t>
      </w:r>
    </w:p>
    <w:p w14:paraId="633778A5" w14:textId="77777777" w:rsidR="00835FDE" w:rsidRDefault="00835FDE" w:rsidP="00835FDE">
      <w:r>
        <w:t xml:space="preserve">  /MISSING ANALYSIS.</w:t>
      </w:r>
      <w:commentRangeEnd w:id="8"/>
      <w:r w:rsidR="00E30DF3">
        <w:rPr>
          <w:rStyle w:val="Kommentarzeichen"/>
        </w:rPr>
        <w:commentReference w:id="8"/>
      </w:r>
    </w:p>
    <w:p w14:paraId="621C3B10" w14:textId="77777777" w:rsidR="00835FDE" w:rsidRDefault="00835FDE" w:rsidP="00835FDE"/>
    <w:p w14:paraId="7012CEF1" w14:textId="77777777" w:rsidR="00835FDE" w:rsidRDefault="00835FDE" w:rsidP="00835FDE">
      <w:commentRangeStart w:id="9"/>
      <w:r>
        <w:t xml:space="preserve">ONEWAY </w:t>
      </w:r>
      <w:proofErr w:type="spellStart"/>
      <w:r>
        <w:t>response_R</w:t>
      </w:r>
      <w:proofErr w:type="spellEnd"/>
      <w:r>
        <w:t xml:space="preserve"> BY </w:t>
      </w:r>
      <w:proofErr w:type="spellStart"/>
      <w:r>
        <w:t>Animacy_RC</w:t>
      </w:r>
      <w:proofErr w:type="spellEnd"/>
    </w:p>
    <w:p w14:paraId="1C99F69A" w14:textId="77777777" w:rsidR="00835FDE" w:rsidRDefault="00835FDE" w:rsidP="00835FDE">
      <w:r>
        <w:t xml:space="preserve">  /STATISTICS BROWNFORSYTHE WELCH </w:t>
      </w:r>
    </w:p>
    <w:p w14:paraId="59963FF2" w14:textId="77777777" w:rsidR="00835FDE" w:rsidRDefault="00835FDE" w:rsidP="00835FDE">
      <w:r>
        <w:lastRenderedPageBreak/>
        <w:t xml:space="preserve">  /MISSING ANALYSIS.</w:t>
      </w:r>
      <w:commentRangeEnd w:id="9"/>
      <w:r w:rsidR="00E30DF3">
        <w:rPr>
          <w:rStyle w:val="Kommentarzeichen"/>
        </w:rPr>
        <w:commentReference w:id="9"/>
      </w:r>
    </w:p>
    <w:p w14:paraId="7420041F" w14:textId="77777777" w:rsidR="00835FDE" w:rsidRDefault="00835FDE" w:rsidP="00835FDE"/>
    <w:p w14:paraId="5AE4005D" w14:textId="77777777" w:rsidR="00835FDE" w:rsidRDefault="00835FDE" w:rsidP="00835FDE"/>
    <w:p w14:paraId="77EED8C2" w14:textId="77777777" w:rsidR="00835FDE" w:rsidRDefault="00835FDE" w:rsidP="00835FDE">
      <w:commentRangeStart w:id="10"/>
      <w:r>
        <w:t xml:space="preserve">UNIANOVA </w:t>
      </w:r>
      <w:proofErr w:type="spellStart"/>
      <w:r>
        <w:t>logRT</w:t>
      </w:r>
      <w:proofErr w:type="spellEnd"/>
      <w:r>
        <w:t xml:space="preserve"> BY </w:t>
      </w:r>
      <w:proofErr w:type="spellStart"/>
      <w:r>
        <w:t>Animacytype</w:t>
      </w:r>
      <w:proofErr w:type="spellEnd"/>
    </w:p>
    <w:p w14:paraId="20FE76AD" w14:textId="77777777" w:rsidR="00835FDE" w:rsidRDefault="00835FDE" w:rsidP="00835FDE">
      <w:r>
        <w:t xml:space="preserve">  /METHOD=</w:t>
      </w:r>
      <w:proofErr w:type="gramStart"/>
      <w:r>
        <w:t>SSTYPE(</w:t>
      </w:r>
      <w:proofErr w:type="gramEnd"/>
      <w:r>
        <w:t>3)</w:t>
      </w:r>
    </w:p>
    <w:p w14:paraId="5D1B8969" w14:textId="77777777" w:rsidR="00835FDE" w:rsidRDefault="00835FDE" w:rsidP="00835FDE">
      <w:r>
        <w:t xml:space="preserve">  /INTERCEPT=INCLUDE</w:t>
      </w:r>
    </w:p>
    <w:p w14:paraId="047374B0" w14:textId="77777777" w:rsidR="00835FDE" w:rsidRDefault="00835FDE" w:rsidP="00835FDE">
      <w:r>
        <w:t xml:space="preserve">  /POSTHOC=</w:t>
      </w:r>
      <w:proofErr w:type="spellStart"/>
      <w:proofErr w:type="gramStart"/>
      <w:r>
        <w:t>Animacytype</w:t>
      </w:r>
      <w:proofErr w:type="spellEnd"/>
      <w:r>
        <w:t>(</w:t>
      </w:r>
      <w:proofErr w:type="gramEnd"/>
      <w:r>
        <w:t xml:space="preserve">TUKEY) </w:t>
      </w:r>
    </w:p>
    <w:p w14:paraId="5C503ADC" w14:textId="77777777" w:rsidR="00835FDE" w:rsidRDefault="00835FDE" w:rsidP="00835FDE">
      <w:r>
        <w:t xml:space="preserve">  /CRITERIA=</w:t>
      </w:r>
      <w:proofErr w:type="gramStart"/>
      <w:r>
        <w:t>ALPHA(</w:t>
      </w:r>
      <w:proofErr w:type="gramEnd"/>
      <w:r>
        <w:t>0.05)</w:t>
      </w:r>
    </w:p>
    <w:p w14:paraId="0CEEE93C" w14:textId="77777777" w:rsidR="00835FDE" w:rsidRDefault="00835FDE" w:rsidP="00835FDE">
      <w:r>
        <w:t xml:space="preserve">  /DESIGN=</w:t>
      </w:r>
      <w:proofErr w:type="spellStart"/>
      <w:r>
        <w:t>Animacytype</w:t>
      </w:r>
      <w:proofErr w:type="spellEnd"/>
      <w:r>
        <w:t>.</w:t>
      </w:r>
    </w:p>
    <w:commentRangeEnd w:id="10"/>
    <w:p w14:paraId="44765812" w14:textId="77777777" w:rsidR="00835FDE" w:rsidRDefault="00D16D60" w:rsidP="00835FDE">
      <w:r>
        <w:rPr>
          <w:rStyle w:val="Kommentarzeichen"/>
        </w:rPr>
        <w:commentReference w:id="10"/>
      </w:r>
    </w:p>
    <w:p w14:paraId="0B1D8A00" w14:textId="77777777" w:rsidR="00835FDE" w:rsidRDefault="00835FDE" w:rsidP="00835FDE">
      <w:commentRangeStart w:id="11"/>
      <w:r>
        <w:t xml:space="preserve">UNIANOVA </w:t>
      </w:r>
      <w:proofErr w:type="spellStart"/>
      <w:r>
        <w:t>response_R</w:t>
      </w:r>
      <w:proofErr w:type="spellEnd"/>
      <w:r>
        <w:t xml:space="preserve"> BY </w:t>
      </w:r>
      <w:proofErr w:type="spellStart"/>
      <w:r>
        <w:t>Animacytype</w:t>
      </w:r>
      <w:proofErr w:type="spellEnd"/>
    </w:p>
    <w:p w14:paraId="0743E537" w14:textId="77777777" w:rsidR="00835FDE" w:rsidRDefault="00835FDE" w:rsidP="00835FDE">
      <w:r>
        <w:t xml:space="preserve">  /METHOD=</w:t>
      </w:r>
      <w:proofErr w:type="gramStart"/>
      <w:r>
        <w:t>SSTYPE(</w:t>
      </w:r>
      <w:proofErr w:type="gramEnd"/>
      <w:r>
        <w:t>3)</w:t>
      </w:r>
    </w:p>
    <w:p w14:paraId="52BD1FD5" w14:textId="77777777" w:rsidR="00835FDE" w:rsidRDefault="00835FDE" w:rsidP="00835FDE">
      <w:r>
        <w:t xml:space="preserve">  /INTERCEPT=INCLUDE</w:t>
      </w:r>
    </w:p>
    <w:p w14:paraId="3C7B18B4" w14:textId="77777777" w:rsidR="00835FDE" w:rsidRDefault="00835FDE" w:rsidP="00835FDE">
      <w:r>
        <w:t xml:space="preserve">  /POSTHOC=</w:t>
      </w:r>
      <w:proofErr w:type="spellStart"/>
      <w:proofErr w:type="gramStart"/>
      <w:r>
        <w:t>Animacytype</w:t>
      </w:r>
      <w:proofErr w:type="spellEnd"/>
      <w:r>
        <w:t>(</w:t>
      </w:r>
      <w:proofErr w:type="gramEnd"/>
      <w:r>
        <w:t xml:space="preserve">TUKEY) </w:t>
      </w:r>
    </w:p>
    <w:p w14:paraId="596F8190" w14:textId="77777777" w:rsidR="00835FDE" w:rsidRDefault="00835FDE" w:rsidP="00835FDE">
      <w:r>
        <w:t xml:space="preserve">  /CRITERIA=</w:t>
      </w:r>
      <w:proofErr w:type="gramStart"/>
      <w:r>
        <w:t>ALPHA(</w:t>
      </w:r>
      <w:proofErr w:type="gramEnd"/>
      <w:r>
        <w:t>0.05)</w:t>
      </w:r>
    </w:p>
    <w:p w14:paraId="25CA58CA" w14:textId="77777777" w:rsidR="00835FDE" w:rsidRDefault="00835FDE" w:rsidP="00835FDE">
      <w:r>
        <w:t xml:space="preserve">  /DESIGN=</w:t>
      </w:r>
      <w:proofErr w:type="spellStart"/>
      <w:r>
        <w:t>Animacytype</w:t>
      </w:r>
      <w:proofErr w:type="spellEnd"/>
      <w:r>
        <w:t>.</w:t>
      </w:r>
      <w:commentRangeEnd w:id="11"/>
      <w:r w:rsidR="00D16D60">
        <w:rPr>
          <w:rStyle w:val="Kommentarzeichen"/>
        </w:rPr>
        <w:commentReference w:id="11"/>
      </w:r>
    </w:p>
    <w:p w14:paraId="5EBD114D" w14:textId="77777777" w:rsidR="00835FDE" w:rsidRDefault="00835FDE" w:rsidP="00835FDE"/>
    <w:p w14:paraId="7FE0B952" w14:textId="77777777" w:rsidR="00835FDE" w:rsidRDefault="00835FDE"/>
    <w:sectPr w:rsidR="00835FDE" w:rsidSect="005F5A8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Vanessa Mondry" w:date="2021-05-21T21:39:00Z" w:initials="VM">
    <w:p w14:paraId="65692CA0" w14:textId="01C4D199" w:rsidR="00E30DF3" w:rsidRDefault="00E30DF3">
      <w:pPr>
        <w:pStyle w:val="Kommentartext"/>
      </w:pPr>
      <w:r>
        <w:rPr>
          <w:rStyle w:val="Kommentarzeichen"/>
        </w:rPr>
        <w:annotationRef/>
      </w:r>
      <w:r>
        <w:t>Testing normality assumption per object type</w:t>
      </w:r>
    </w:p>
  </w:comment>
  <w:comment w:id="1" w:author="Vanessa Mondry" w:date="2021-05-21T21:41:00Z" w:initials="VM">
    <w:p w14:paraId="22D73C62" w14:textId="678BE7C8" w:rsidR="00E30DF3" w:rsidRDefault="00E30DF3">
      <w:pPr>
        <w:pStyle w:val="Kommentartext"/>
      </w:pPr>
      <w:r>
        <w:rPr>
          <w:rStyle w:val="Kommentarzeichen"/>
        </w:rPr>
        <w:annotationRef/>
      </w:r>
      <w:r>
        <w:t xml:space="preserve">Check normality assumption of </w:t>
      </w:r>
      <w:proofErr w:type="spellStart"/>
      <w:r>
        <w:t>logRT</w:t>
      </w:r>
      <w:proofErr w:type="spellEnd"/>
      <w:r>
        <w:t>, once with and once without split file for separate categories</w:t>
      </w:r>
    </w:p>
  </w:comment>
  <w:comment w:id="2" w:author="Vanessa Mondry" w:date="2021-05-21T21:42:00Z" w:initials="VM">
    <w:p w14:paraId="7D47D518" w14:textId="1D1B703B" w:rsidR="00E30DF3" w:rsidRDefault="00E30DF3">
      <w:pPr>
        <w:pStyle w:val="Kommentartext"/>
      </w:pPr>
      <w:r>
        <w:rPr>
          <w:rStyle w:val="Kommentarzeichen"/>
        </w:rPr>
        <w:annotationRef/>
      </w:r>
      <w:r>
        <w:t xml:space="preserve">Regression for </w:t>
      </w:r>
      <w:proofErr w:type="spellStart"/>
      <w:r>
        <w:t>wordlength</w:t>
      </w:r>
      <w:proofErr w:type="spellEnd"/>
      <w:r>
        <w:t xml:space="preserve"> as a predictor of </w:t>
      </w:r>
      <w:proofErr w:type="spellStart"/>
      <w:r>
        <w:t>logRT</w:t>
      </w:r>
      <w:proofErr w:type="spellEnd"/>
    </w:p>
  </w:comment>
  <w:comment w:id="3" w:author="Vanessa Mondry" w:date="2021-05-21T21:42:00Z" w:initials="VM">
    <w:p w14:paraId="40AD5655" w14:textId="5934E315" w:rsidR="00E30DF3" w:rsidRDefault="00E30DF3">
      <w:pPr>
        <w:pStyle w:val="Kommentartext"/>
      </w:pPr>
      <w:r>
        <w:rPr>
          <w:rStyle w:val="Kommentarzeichen"/>
        </w:rPr>
        <w:annotationRef/>
      </w:r>
      <w:r>
        <w:t xml:space="preserve">Recoded to make more sense of the </w:t>
      </w:r>
      <w:proofErr w:type="spellStart"/>
      <w:r>
        <w:t>descriptives</w:t>
      </w:r>
      <w:proofErr w:type="spellEnd"/>
    </w:p>
  </w:comment>
  <w:comment w:id="4" w:author="Vanessa Mondry" w:date="2021-05-21T21:43:00Z" w:initials="VM">
    <w:p w14:paraId="5CF88BF9" w14:textId="02DD5EEC" w:rsidR="00E30DF3" w:rsidRDefault="00E30DF3">
      <w:pPr>
        <w:pStyle w:val="Kommentartext"/>
      </w:pPr>
      <w:r>
        <w:rPr>
          <w:rStyle w:val="Kommentarzeichen"/>
        </w:rPr>
        <w:annotationRef/>
      </w:r>
      <w:r>
        <w:t xml:space="preserve">Bar graph of average </w:t>
      </w:r>
      <w:proofErr w:type="spellStart"/>
      <w:r>
        <w:t>logRT</w:t>
      </w:r>
      <w:proofErr w:type="spellEnd"/>
      <w:r>
        <w:t xml:space="preserve"> per response</w:t>
      </w:r>
    </w:p>
  </w:comment>
  <w:comment w:id="5" w:author="Vanessa Mondry" w:date="2021-05-21T21:43:00Z" w:initials="VM">
    <w:p w14:paraId="018F2CCD" w14:textId="7498F510" w:rsidR="00E30DF3" w:rsidRDefault="00E30DF3">
      <w:pPr>
        <w:pStyle w:val="Kommentartext"/>
      </w:pPr>
      <w:r>
        <w:rPr>
          <w:rStyle w:val="Kommentarzeichen"/>
        </w:rPr>
        <w:annotationRef/>
      </w:r>
      <w:r>
        <w:t xml:space="preserve">Differences in </w:t>
      </w:r>
      <w:proofErr w:type="spellStart"/>
      <w:r>
        <w:t>logRT</w:t>
      </w:r>
      <w:proofErr w:type="spellEnd"/>
      <w:r>
        <w:t xml:space="preserve"> per response &amp; Tukey</w:t>
      </w:r>
    </w:p>
  </w:comment>
  <w:comment w:id="6" w:author="Vanessa Mondry" w:date="2021-05-21T21:44:00Z" w:initials="VM">
    <w:p w14:paraId="7BF99F40" w14:textId="13EFB73C" w:rsidR="00E30DF3" w:rsidRPr="00E30DF3" w:rsidRDefault="00E30DF3" w:rsidP="00E30DF3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  <w:r>
        <w:rPr>
          <w:rStyle w:val="Kommentarzeichen"/>
        </w:rPr>
        <w:annotationRef/>
      </w:r>
      <w:r>
        <w:rPr>
          <w:rFonts w:ascii="Arial" w:eastAsia="Arial" w:hAnsi="Arial" w:cs="Arial"/>
          <w:color w:val="000000"/>
          <w:sz w:val="22"/>
          <w:szCs w:val="22"/>
        </w:rPr>
        <w:t>ANOVA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with welch for differences in </w:t>
      </w:r>
      <w:proofErr w:type="spellStart"/>
      <w:r>
        <w:rPr>
          <w:rFonts w:ascii="Arial" w:eastAsia="Arial" w:hAnsi="Arial" w:cs="Arial"/>
          <w:color w:val="000000"/>
          <w:sz w:val="22"/>
          <w:szCs w:val="22"/>
        </w:rPr>
        <w:t>logRT</w:t>
      </w:r>
      <w:proofErr w:type="spellEnd"/>
      <w:r>
        <w:rPr>
          <w:rFonts w:ascii="Arial" w:eastAsia="Arial" w:hAnsi="Arial" w:cs="Arial"/>
          <w:color w:val="000000"/>
          <w:sz w:val="22"/>
          <w:szCs w:val="22"/>
        </w:rPr>
        <w:t xml:space="preserve"> per response</w:t>
      </w:r>
    </w:p>
  </w:comment>
  <w:comment w:id="7" w:author="Vanessa Mondry" w:date="2021-05-21T21:44:00Z" w:initials="VM">
    <w:p w14:paraId="0D01C505" w14:textId="190B285B" w:rsidR="00E30DF3" w:rsidRDefault="00E30DF3">
      <w:pPr>
        <w:pStyle w:val="Kommentartext"/>
      </w:pPr>
      <w:r>
        <w:rPr>
          <w:rStyle w:val="Kommentarzeichen"/>
        </w:rPr>
        <w:annotationRef/>
      </w:r>
      <w:r>
        <w:t>this was needed to create numerical values again</w:t>
      </w:r>
    </w:p>
  </w:comment>
  <w:comment w:id="8" w:author="Vanessa Mondry" w:date="2021-05-21T21:45:00Z" w:initials="VM">
    <w:p w14:paraId="5C17DBE9" w14:textId="2FEEE04B" w:rsidR="00E30DF3" w:rsidRDefault="00E30DF3">
      <w:pPr>
        <w:pStyle w:val="Kommentartext"/>
      </w:pPr>
      <w:r>
        <w:rPr>
          <w:rStyle w:val="Kommentarzeichen"/>
        </w:rPr>
        <w:annotationRef/>
      </w:r>
      <w:r>
        <w:t xml:space="preserve">ANOVA with welch for differences in </w:t>
      </w:r>
      <w:proofErr w:type="spellStart"/>
      <w:r>
        <w:t>logRT</w:t>
      </w:r>
      <w:proofErr w:type="spellEnd"/>
      <w:r>
        <w:t xml:space="preserve"> per object type</w:t>
      </w:r>
    </w:p>
  </w:comment>
  <w:comment w:id="9" w:author="Vanessa Mondry" w:date="2021-05-21T21:45:00Z" w:initials="VM">
    <w:p w14:paraId="1992889B" w14:textId="47075113" w:rsidR="00E30DF3" w:rsidRDefault="00E30DF3">
      <w:pPr>
        <w:pStyle w:val="Kommentartext"/>
      </w:pPr>
      <w:r>
        <w:rPr>
          <w:rStyle w:val="Kommentarzeichen"/>
        </w:rPr>
        <w:annotationRef/>
      </w:r>
      <w:r>
        <w:t xml:space="preserve">ANOVA + welch for differences in </w:t>
      </w:r>
      <w:proofErr w:type="spellStart"/>
      <w:r>
        <w:t>logRT</w:t>
      </w:r>
      <w:proofErr w:type="spellEnd"/>
      <w:r>
        <w:t xml:space="preserve"> per response</w:t>
      </w:r>
    </w:p>
  </w:comment>
  <w:comment w:id="10" w:author="Vanessa Mondry" w:date="2021-05-21T21:48:00Z" w:initials="VM">
    <w:p w14:paraId="56C0249D" w14:textId="4EEBC072" w:rsidR="00D16D60" w:rsidRDefault="00D16D60">
      <w:pPr>
        <w:pStyle w:val="Kommentartext"/>
      </w:pPr>
      <w:r>
        <w:rPr>
          <w:rStyle w:val="Kommentarzeichen"/>
        </w:rPr>
        <w:annotationRef/>
      </w:r>
      <w:r>
        <w:t xml:space="preserve">ANOVA + </w:t>
      </w:r>
      <w:proofErr w:type="spellStart"/>
      <w:r>
        <w:t>tukey</w:t>
      </w:r>
      <w:proofErr w:type="spellEnd"/>
      <w:r>
        <w:t xml:space="preserve"> for differences in </w:t>
      </w:r>
      <w:proofErr w:type="spellStart"/>
      <w:r>
        <w:t>logRT</w:t>
      </w:r>
      <w:proofErr w:type="spellEnd"/>
      <w:r>
        <w:t xml:space="preserve"> per object type</w:t>
      </w:r>
    </w:p>
  </w:comment>
  <w:comment w:id="11" w:author="Vanessa Mondry" w:date="2021-05-21T21:48:00Z" w:initials="VM">
    <w:p w14:paraId="4542B3AD" w14:textId="04975903" w:rsidR="00D16D60" w:rsidRDefault="00D16D60">
      <w:pPr>
        <w:pStyle w:val="Kommentartext"/>
      </w:pPr>
      <w:r>
        <w:rPr>
          <w:rStyle w:val="Kommentarzeichen"/>
        </w:rPr>
        <w:annotationRef/>
      </w:r>
      <w:r>
        <w:t xml:space="preserve">ANOVA + </w:t>
      </w:r>
      <w:proofErr w:type="spellStart"/>
      <w:r>
        <w:t>tukey</w:t>
      </w:r>
      <w:proofErr w:type="spellEnd"/>
      <w:r>
        <w:t xml:space="preserve"> for differences in response per object typ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5692CA0" w15:done="0"/>
  <w15:commentEx w15:paraId="22D73C62" w15:done="0"/>
  <w15:commentEx w15:paraId="7D47D518" w15:done="0"/>
  <w15:commentEx w15:paraId="40AD5655" w15:done="0"/>
  <w15:commentEx w15:paraId="5CF88BF9" w15:done="0"/>
  <w15:commentEx w15:paraId="018F2CCD" w15:done="0"/>
  <w15:commentEx w15:paraId="7BF99F40" w15:done="0"/>
  <w15:commentEx w15:paraId="0D01C505" w15:done="0"/>
  <w15:commentEx w15:paraId="5C17DBE9" w15:done="0"/>
  <w15:commentEx w15:paraId="1992889B" w15:done="0"/>
  <w15:commentEx w15:paraId="56C0249D" w15:done="0"/>
  <w15:commentEx w15:paraId="4542B3A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2A718" w16cex:dateUtc="2021-05-21T19:39:00Z"/>
  <w16cex:commentExtensible w16cex:durableId="2452A76D" w16cex:dateUtc="2021-05-21T19:41:00Z"/>
  <w16cex:commentExtensible w16cex:durableId="2452A7B5" w16cex:dateUtc="2021-05-21T19:42:00Z"/>
  <w16cex:commentExtensible w16cex:durableId="2452A7CF" w16cex:dateUtc="2021-05-21T19:42:00Z"/>
  <w16cex:commentExtensible w16cex:durableId="2452A7EA" w16cex:dateUtc="2021-05-21T19:43:00Z"/>
  <w16cex:commentExtensible w16cex:durableId="2452A801" w16cex:dateUtc="2021-05-21T19:43:00Z"/>
  <w16cex:commentExtensible w16cex:durableId="2452A826" w16cex:dateUtc="2021-05-21T19:44:00Z"/>
  <w16cex:commentExtensible w16cex:durableId="2452A83D" w16cex:dateUtc="2021-05-21T19:44:00Z"/>
  <w16cex:commentExtensible w16cex:durableId="2452A85C" w16cex:dateUtc="2021-05-21T19:45:00Z"/>
  <w16cex:commentExtensible w16cex:durableId="2452A885" w16cex:dateUtc="2021-05-21T19:45:00Z"/>
  <w16cex:commentExtensible w16cex:durableId="2452A924" w16cex:dateUtc="2021-05-21T19:48:00Z"/>
  <w16cex:commentExtensible w16cex:durableId="2452A940" w16cex:dateUtc="2021-05-21T19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5692CA0" w16cid:durableId="2452A718"/>
  <w16cid:commentId w16cid:paraId="22D73C62" w16cid:durableId="2452A76D"/>
  <w16cid:commentId w16cid:paraId="7D47D518" w16cid:durableId="2452A7B5"/>
  <w16cid:commentId w16cid:paraId="40AD5655" w16cid:durableId="2452A7CF"/>
  <w16cid:commentId w16cid:paraId="5CF88BF9" w16cid:durableId="2452A7EA"/>
  <w16cid:commentId w16cid:paraId="018F2CCD" w16cid:durableId="2452A801"/>
  <w16cid:commentId w16cid:paraId="7BF99F40" w16cid:durableId="2452A826"/>
  <w16cid:commentId w16cid:paraId="0D01C505" w16cid:durableId="2452A83D"/>
  <w16cid:commentId w16cid:paraId="5C17DBE9" w16cid:durableId="2452A85C"/>
  <w16cid:commentId w16cid:paraId="1992889B" w16cid:durableId="2452A885"/>
  <w16cid:commentId w16cid:paraId="56C0249D" w16cid:durableId="2452A924"/>
  <w16cid:commentId w16cid:paraId="4542B3AD" w16cid:durableId="2452A94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anessa Mondry">
    <w15:presenceInfo w15:providerId="Windows Live" w15:userId="ace2d1eaffbf175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wtLA0MzayNDEytzBS0lEKTi0uzszPAykwrAUA7NqhOSwAAAA="/>
  </w:docVars>
  <w:rsids>
    <w:rsidRoot w:val="00835FDE"/>
    <w:rsid w:val="001E19A9"/>
    <w:rsid w:val="00422FF7"/>
    <w:rsid w:val="005F5A89"/>
    <w:rsid w:val="006C6391"/>
    <w:rsid w:val="00835FDE"/>
    <w:rsid w:val="009C5DEE"/>
    <w:rsid w:val="00AF0F26"/>
    <w:rsid w:val="00B3736E"/>
    <w:rsid w:val="00D16D60"/>
    <w:rsid w:val="00E30D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F5191B"/>
  <w15:chartTrackingRefBased/>
  <w15:docId w15:val="{7D30C801-ABEB-44D2-B372-8497F62F2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835FDE"/>
    <w:pPr>
      <w:spacing w:after="0" w:line="240" w:lineRule="auto"/>
    </w:pPr>
    <w:rPr>
      <w:sz w:val="24"/>
      <w:szCs w:val="24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835FDE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835FDE"/>
    <w:rPr>
      <w:sz w:val="20"/>
      <w:szCs w:val="20"/>
      <w:lang w:val="en-GB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835FDE"/>
    <w:rPr>
      <w:sz w:val="16"/>
      <w:szCs w:val="16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30DF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30DF3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186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6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comments" Target="commen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essa Mondry</dc:creator>
  <cp:keywords/>
  <dc:description/>
  <cp:lastModifiedBy>Vanessa Mondry</cp:lastModifiedBy>
  <cp:revision>3</cp:revision>
  <dcterms:created xsi:type="dcterms:W3CDTF">2021-05-21T19:29:00Z</dcterms:created>
  <dcterms:modified xsi:type="dcterms:W3CDTF">2021-05-21T20:38:00Z</dcterms:modified>
</cp:coreProperties>
</file>